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e97500db4cbfd83a3dd4564a738d3dec2ace2b"/>
      <w:r>
        <w:rPr>
          <w:b/>
        </w:rPr>
        <w:t xml:space="preserve">ПРОТОКОЛ ПРО РЕЗУЛЬТАТИ ЗЕМЕЛЬНИХ ТОРГІВ № LRE001-UA-20211216-360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Рожнят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,4003га, кадастровий номер: 2624855100:04:001:0017, що розташована за адресою: Івано-Франківська область, смт.Рожнятів, урочище “Мочар”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– для ведення товарного сільськогосподарського виробництва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,4003га, кадастровий номер: 2624855100:04:001:0017, що розташована за адресою: Івано-Франківська область, смт.Рожнятів, урочище “Мочар”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–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92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7,8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4.01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ожняті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7T23:59:54Z</dcterms:created>
  <dcterms:modified xsi:type="dcterms:W3CDTF">2024-04-27T23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